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Reading Guide: Adding in Categorical 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10T00:36:18Z</dcterms:created>
  <dcterms:modified xsi:type="dcterms:W3CDTF">2025-05-10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